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170A2E8" w14:textId="507297F8" w:rsidR="00743578" w:rsidRDefault="00E74CBD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3 Meeting #106-e</w:t>
      </w:r>
      <w:r>
        <w:rPr>
          <w:b/>
          <w:i/>
          <w:noProof/>
          <w:sz w:val="24"/>
        </w:rPr>
        <w:t xml:space="preserve"> </w:t>
      </w:r>
      <w:r>
        <w:rPr>
          <w:b/>
          <w:i/>
          <w:noProof/>
          <w:sz w:val="28"/>
        </w:rPr>
        <w:tab/>
        <w:t>S3-22</w:t>
      </w:r>
      <w:r w:rsidR="00B25B0A">
        <w:rPr>
          <w:b/>
          <w:i/>
          <w:noProof/>
          <w:sz w:val="28"/>
        </w:rPr>
        <w:t>0440</w:t>
      </w:r>
    </w:p>
    <w:p w14:paraId="29266B16" w14:textId="77777777" w:rsidR="00743578" w:rsidRDefault="00E74CBD">
      <w:pPr>
        <w:pStyle w:val="CRCoverPage"/>
        <w:tabs>
          <w:tab w:val="right" w:pos="9630"/>
        </w:tabs>
        <w:outlineLvl w:val="0"/>
        <w:rPr>
          <w:b/>
          <w:bCs/>
          <w:noProof/>
          <w:sz w:val="24"/>
        </w:rPr>
      </w:pPr>
      <w:r>
        <w:rPr>
          <w:b/>
          <w:bCs/>
          <w:sz w:val="24"/>
        </w:rPr>
        <w:t>e-meeting, 14 - 25 February 2022</w:t>
      </w:r>
      <w:r>
        <w:rPr>
          <w:i/>
          <w:noProof/>
        </w:rPr>
        <w:t xml:space="preserve"> </w:t>
      </w:r>
      <w:r>
        <w:rPr>
          <w:i/>
          <w:noProof/>
        </w:rPr>
        <w:tab/>
        <w:t>revision of S3-22xxxx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743578" w14:paraId="51FCC73D" w14:textId="77777777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41E6E570" w14:textId="77777777" w:rsidR="00743578" w:rsidRDefault="00E74CBD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12.1</w:t>
            </w:r>
          </w:p>
        </w:tc>
      </w:tr>
      <w:tr w:rsidR="00743578" w14:paraId="2D1E76CD" w14:textId="77777777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697448EC" w14:textId="77777777" w:rsidR="00743578" w:rsidRDefault="00E74CBD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743578" w14:paraId="662E5865" w14:textId="77777777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04C073FD" w14:textId="77777777" w:rsidR="00743578" w:rsidRDefault="00743578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743578" w14:paraId="2EA4CF9C" w14:textId="77777777">
        <w:tc>
          <w:tcPr>
            <w:tcW w:w="142" w:type="dxa"/>
            <w:tcBorders>
              <w:left w:val="single" w:sz="4" w:space="0" w:color="auto"/>
            </w:tcBorders>
          </w:tcPr>
          <w:p w14:paraId="1B021055" w14:textId="77777777" w:rsidR="00743578" w:rsidRDefault="00743578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39394719" w14:textId="77777777" w:rsidR="00743578" w:rsidRDefault="00E74CBD">
            <w:pPr>
              <w:pStyle w:val="CRCoverPage"/>
              <w:spacing w:after="0"/>
              <w:rPr>
                <w:b/>
                <w:noProof/>
                <w:sz w:val="28"/>
              </w:rPr>
            </w:pPr>
            <w:r>
              <w:rPr>
                <w:b/>
                <w:noProof/>
                <w:sz w:val="28"/>
              </w:rPr>
              <w:t>33.847</w:t>
            </w:r>
          </w:p>
        </w:tc>
        <w:tc>
          <w:tcPr>
            <w:tcW w:w="709" w:type="dxa"/>
          </w:tcPr>
          <w:p w14:paraId="65696917" w14:textId="77777777" w:rsidR="00743578" w:rsidRDefault="00E74CBD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17F17D7C" w14:textId="156C9CD7" w:rsidR="00743578" w:rsidRDefault="00B25B0A">
            <w:pPr>
              <w:pStyle w:val="CRCoverPage"/>
              <w:spacing w:after="0"/>
              <w:rPr>
                <w:noProof/>
              </w:rPr>
            </w:pPr>
            <w:r>
              <w:rPr>
                <w:b/>
                <w:noProof/>
                <w:sz w:val="28"/>
              </w:rPr>
              <w:t>0013</w:t>
            </w:r>
          </w:p>
        </w:tc>
        <w:tc>
          <w:tcPr>
            <w:tcW w:w="709" w:type="dxa"/>
          </w:tcPr>
          <w:p w14:paraId="2667C7A1" w14:textId="77777777" w:rsidR="00743578" w:rsidRDefault="00E74CB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76622D33" w14:textId="0AEE5F20" w:rsidR="00743578" w:rsidRDefault="00B25B0A">
            <w:pPr>
              <w:pStyle w:val="CRCoverPage"/>
              <w:spacing w:after="0"/>
              <w:jc w:val="center"/>
              <w:rPr>
                <w:b/>
                <w:noProof/>
              </w:rPr>
            </w:pPr>
            <w:r>
              <w:rPr>
                <w:b/>
                <w:noProof/>
                <w:sz w:val="32"/>
              </w:rPr>
              <w:t>-</w:t>
            </w:r>
            <w:ins w:id="0" w:author="Walter Dees (Philips)" w:date="2022-02-07T12:17:00Z">
              <w:r w:rsidR="00A77F34">
                <w:rPr>
                  <w:b/>
                  <w:noProof/>
                  <w:sz w:val="32"/>
                </w:rPr>
                <w:t xml:space="preserve"> </w:t>
              </w:r>
            </w:ins>
          </w:p>
        </w:tc>
        <w:tc>
          <w:tcPr>
            <w:tcW w:w="2410" w:type="dxa"/>
          </w:tcPr>
          <w:p w14:paraId="2F6CE2D5" w14:textId="77777777" w:rsidR="00743578" w:rsidRDefault="00E74CB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7F46CF08" w14:textId="77777777" w:rsidR="00743578" w:rsidRDefault="00E74CBD">
            <w:pPr>
              <w:pStyle w:val="CRCoverPage"/>
              <w:spacing w:after="0"/>
              <w:jc w:val="center"/>
              <w:rPr>
                <w:bCs/>
                <w:noProof/>
                <w:sz w:val="28"/>
              </w:rPr>
            </w:pPr>
            <w:r>
              <w:rPr>
                <w:b/>
                <w:noProof/>
                <w:sz w:val="32"/>
              </w:rPr>
              <w:t>17.0.1</w:t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5A8154F3" w14:textId="77777777" w:rsidR="00743578" w:rsidRDefault="00743578">
            <w:pPr>
              <w:pStyle w:val="CRCoverPage"/>
              <w:spacing w:after="0"/>
              <w:rPr>
                <w:noProof/>
              </w:rPr>
            </w:pPr>
          </w:p>
        </w:tc>
      </w:tr>
      <w:tr w:rsidR="00743578" w14:paraId="14D72F7F" w14:textId="77777777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03BD6BA4" w14:textId="77777777" w:rsidR="00743578" w:rsidRDefault="00743578">
            <w:pPr>
              <w:pStyle w:val="CRCoverPage"/>
              <w:spacing w:after="0"/>
              <w:rPr>
                <w:noProof/>
              </w:rPr>
            </w:pPr>
          </w:p>
        </w:tc>
      </w:tr>
      <w:tr w:rsidR="00743578" w14:paraId="7AF3E216" w14:textId="77777777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1E45E877" w14:textId="77777777" w:rsidR="00743578" w:rsidRDefault="00E74CBD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>
              <w:rPr>
                <w:rFonts w:cs="Arial"/>
                <w:i/>
                <w:noProof/>
              </w:rPr>
              <w:t xml:space="preserve">For </w:t>
            </w:r>
            <w:hyperlink r:id="rId9" w:anchor="_blank" w:history="1">
              <w:r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1" w:name="_Hlt497126619"/>
              <w:r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1"/>
              <w:r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>
              <w:rPr>
                <w:rFonts w:cs="Arial"/>
                <w:i/>
                <w:noProof/>
              </w:rPr>
              <w:t xml:space="preserve">on using this form: comprehensive instructions can be found at </w:t>
            </w:r>
            <w:r>
              <w:rPr>
                <w:rFonts w:cs="Arial"/>
                <w:i/>
                <w:noProof/>
              </w:rPr>
              <w:br/>
            </w:r>
            <w:hyperlink r:id="rId10" w:history="1">
              <w:r>
                <w:rPr>
                  <w:rStyle w:val="Hyperlink"/>
                  <w:rFonts w:cs="Arial"/>
                  <w:i/>
                  <w:noProof/>
                </w:rPr>
                <w:t>http://www.3gpp.org/Change-Requests</w:t>
              </w:r>
            </w:hyperlink>
            <w:r>
              <w:rPr>
                <w:rFonts w:cs="Arial"/>
                <w:i/>
                <w:noProof/>
              </w:rPr>
              <w:t>.</w:t>
            </w:r>
          </w:p>
        </w:tc>
      </w:tr>
      <w:tr w:rsidR="00743578" w14:paraId="103402C6" w14:textId="77777777">
        <w:tc>
          <w:tcPr>
            <w:tcW w:w="9641" w:type="dxa"/>
            <w:gridSpan w:val="9"/>
          </w:tcPr>
          <w:p w14:paraId="7935636B" w14:textId="77777777" w:rsidR="00743578" w:rsidRDefault="00743578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365B25FF" w14:textId="77777777" w:rsidR="00743578" w:rsidRDefault="00743578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743578" w14:paraId="4890D786" w14:textId="77777777">
        <w:tc>
          <w:tcPr>
            <w:tcW w:w="2835" w:type="dxa"/>
          </w:tcPr>
          <w:p w14:paraId="61CD66B9" w14:textId="77777777" w:rsidR="00743578" w:rsidRDefault="00E74CBD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 affects:</w:t>
            </w:r>
          </w:p>
        </w:tc>
        <w:tc>
          <w:tcPr>
            <w:tcW w:w="1418" w:type="dxa"/>
          </w:tcPr>
          <w:p w14:paraId="1FEAC52A" w14:textId="77777777" w:rsidR="00743578" w:rsidRDefault="00E74CBD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0C9A9CB3" w14:textId="77777777" w:rsidR="00743578" w:rsidRDefault="00743578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227A3A99" w14:textId="77777777" w:rsidR="00743578" w:rsidRDefault="00E74CBD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4626C291" w14:textId="77777777" w:rsidR="00743578" w:rsidRDefault="00E74CBD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126" w:type="dxa"/>
          </w:tcPr>
          <w:p w14:paraId="58031D59" w14:textId="77777777" w:rsidR="00743578" w:rsidRDefault="00E74CBD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0A89D606" w14:textId="77777777" w:rsidR="00743578" w:rsidRDefault="00743578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64E44CDD" w14:textId="77777777" w:rsidR="00743578" w:rsidRDefault="00E74CBD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2565AC54" w14:textId="77777777" w:rsidR="00743578" w:rsidRDefault="00E74CBD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  <w:r>
              <w:rPr>
                <w:b/>
                <w:bCs/>
                <w:caps/>
                <w:noProof/>
              </w:rPr>
              <w:t>X</w:t>
            </w:r>
          </w:p>
        </w:tc>
      </w:tr>
    </w:tbl>
    <w:p w14:paraId="77A914AE" w14:textId="77777777" w:rsidR="00743578" w:rsidRDefault="00743578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743578" w14:paraId="77CAD915" w14:textId="77777777">
        <w:tc>
          <w:tcPr>
            <w:tcW w:w="9640" w:type="dxa"/>
            <w:gridSpan w:val="11"/>
          </w:tcPr>
          <w:p w14:paraId="2C8B51B8" w14:textId="77777777" w:rsidR="00743578" w:rsidRDefault="00743578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743578" w14:paraId="2C147224" w14:textId="77777777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3BF6E148" w14:textId="77777777" w:rsidR="00743578" w:rsidRDefault="00E74CBD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092D5B4E" w14:textId="306E5A72" w:rsidR="00743578" w:rsidRDefault="00A77F34">
            <w:pPr>
              <w:pStyle w:val="CRCoverPage"/>
              <w:spacing w:after="0"/>
              <w:ind w:left="100"/>
              <w:rPr>
                <w:noProof/>
              </w:rPr>
            </w:pPr>
            <w:r>
              <w:t>Update to conclusions of KI#5</w:t>
            </w:r>
          </w:p>
        </w:tc>
      </w:tr>
      <w:tr w:rsidR="00743578" w14:paraId="700727D6" w14:textId="77777777">
        <w:tc>
          <w:tcPr>
            <w:tcW w:w="1843" w:type="dxa"/>
            <w:tcBorders>
              <w:left w:val="single" w:sz="4" w:space="0" w:color="auto"/>
            </w:tcBorders>
          </w:tcPr>
          <w:p w14:paraId="276B8866" w14:textId="77777777" w:rsidR="00743578" w:rsidRDefault="00743578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635C892B" w14:textId="77777777" w:rsidR="00743578" w:rsidRDefault="00743578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743578" w14:paraId="29763CE9" w14:textId="77777777">
        <w:tc>
          <w:tcPr>
            <w:tcW w:w="1843" w:type="dxa"/>
            <w:tcBorders>
              <w:left w:val="single" w:sz="4" w:space="0" w:color="auto"/>
            </w:tcBorders>
          </w:tcPr>
          <w:p w14:paraId="5D902830" w14:textId="77777777" w:rsidR="00743578" w:rsidRDefault="00E74CBD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7E62A58E" w14:textId="0B4B78DB" w:rsidR="00743578" w:rsidRDefault="00A77F34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Philips International B.V.</w:t>
            </w:r>
          </w:p>
        </w:tc>
      </w:tr>
      <w:tr w:rsidR="00743578" w14:paraId="5A4A367A" w14:textId="77777777">
        <w:tc>
          <w:tcPr>
            <w:tcW w:w="1843" w:type="dxa"/>
            <w:tcBorders>
              <w:left w:val="single" w:sz="4" w:space="0" w:color="auto"/>
            </w:tcBorders>
          </w:tcPr>
          <w:p w14:paraId="380B8818" w14:textId="77777777" w:rsidR="00743578" w:rsidRDefault="00E74CBD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2D70C534" w14:textId="77777777" w:rsidR="00743578" w:rsidRDefault="00E74CBD">
            <w:pPr>
              <w:pStyle w:val="CRCoverPage"/>
              <w:spacing w:after="0"/>
              <w:ind w:left="100"/>
              <w:rPr>
                <w:noProof/>
              </w:rPr>
            </w:pPr>
            <w:r>
              <w:t>S3</w:t>
            </w:r>
          </w:p>
        </w:tc>
      </w:tr>
      <w:tr w:rsidR="00743578" w14:paraId="41B6825B" w14:textId="77777777">
        <w:tc>
          <w:tcPr>
            <w:tcW w:w="1843" w:type="dxa"/>
            <w:tcBorders>
              <w:left w:val="single" w:sz="4" w:space="0" w:color="auto"/>
            </w:tcBorders>
          </w:tcPr>
          <w:p w14:paraId="6C18D74F" w14:textId="77777777" w:rsidR="00743578" w:rsidRDefault="00743578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1008EE9C" w14:textId="77777777" w:rsidR="00743578" w:rsidRDefault="00743578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743578" w14:paraId="7435560A" w14:textId="77777777">
        <w:tc>
          <w:tcPr>
            <w:tcW w:w="1843" w:type="dxa"/>
            <w:tcBorders>
              <w:left w:val="single" w:sz="4" w:space="0" w:color="auto"/>
            </w:tcBorders>
          </w:tcPr>
          <w:p w14:paraId="11B3B2EE" w14:textId="77777777" w:rsidR="00743578" w:rsidRDefault="00E74CBD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35E40E15" w14:textId="77777777" w:rsidR="00743578" w:rsidRDefault="00E74CBD">
            <w:pPr>
              <w:pStyle w:val="CRCoverPage"/>
              <w:spacing w:after="0"/>
              <w:ind w:left="100"/>
              <w:rPr>
                <w:noProof/>
              </w:rPr>
            </w:pPr>
            <w:r>
              <w:t>FS_5G_ProSe_Sec</w:t>
            </w:r>
          </w:p>
        </w:tc>
        <w:tc>
          <w:tcPr>
            <w:tcW w:w="567" w:type="dxa"/>
            <w:tcBorders>
              <w:left w:val="nil"/>
            </w:tcBorders>
          </w:tcPr>
          <w:p w14:paraId="08FD0942" w14:textId="77777777" w:rsidR="00743578" w:rsidRDefault="00743578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6E58E358" w14:textId="77777777" w:rsidR="00743578" w:rsidRDefault="00E74CBD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631693EA" w14:textId="5A1A94D8" w:rsidR="00743578" w:rsidRDefault="00E74CBD">
            <w:pPr>
              <w:pStyle w:val="CRCoverPage"/>
              <w:spacing w:after="0"/>
              <w:ind w:left="100"/>
              <w:rPr>
                <w:noProof/>
              </w:rPr>
            </w:pPr>
            <w:r>
              <w:t>2022-02-0</w:t>
            </w:r>
            <w:r w:rsidR="00A77F34">
              <w:t>7</w:t>
            </w:r>
          </w:p>
        </w:tc>
      </w:tr>
      <w:tr w:rsidR="00743578" w14:paraId="43110DD3" w14:textId="77777777">
        <w:tc>
          <w:tcPr>
            <w:tcW w:w="1843" w:type="dxa"/>
            <w:tcBorders>
              <w:left w:val="single" w:sz="4" w:space="0" w:color="auto"/>
            </w:tcBorders>
          </w:tcPr>
          <w:p w14:paraId="3D32BC43" w14:textId="77777777" w:rsidR="00743578" w:rsidRDefault="00743578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5E6D2F47" w14:textId="77777777" w:rsidR="00743578" w:rsidRDefault="00743578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1DBBA7F0" w14:textId="77777777" w:rsidR="00743578" w:rsidRDefault="00743578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4326604E" w14:textId="77777777" w:rsidR="00743578" w:rsidRDefault="00743578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32495A11" w14:textId="77777777" w:rsidR="00743578" w:rsidRDefault="00743578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743578" w14:paraId="033304BB" w14:textId="77777777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004C34B8" w14:textId="77777777" w:rsidR="00743578" w:rsidRDefault="00E74CBD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068F1AE3" w14:textId="7F39A35A" w:rsidR="00743578" w:rsidRDefault="00A77F34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>
              <w:rPr>
                <w:b/>
                <w:noProof/>
              </w:rPr>
              <w:t>B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3B07381B" w14:textId="77777777" w:rsidR="00743578" w:rsidRDefault="00743578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F002A28" w14:textId="77777777" w:rsidR="00743578" w:rsidRDefault="00E74CBD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645DF2A8" w14:textId="77777777" w:rsidR="00743578" w:rsidRDefault="00E74CBD">
            <w:pPr>
              <w:pStyle w:val="CRCoverPage"/>
              <w:spacing w:after="0"/>
              <w:ind w:left="100"/>
              <w:rPr>
                <w:noProof/>
              </w:rPr>
            </w:pPr>
            <w:r>
              <w:t>Rel-17</w:t>
            </w:r>
          </w:p>
        </w:tc>
      </w:tr>
      <w:tr w:rsidR="00743578" w14:paraId="4346F618" w14:textId="77777777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57492A69" w14:textId="77777777" w:rsidR="00743578" w:rsidRDefault="00743578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2CECEBFE" w14:textId="77777777" w:rsidR="00743578" w:rsidRDefault="00E74CBD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mirror corresponding to a change in an earlier </w:t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182644B2" w14:textId="77777777" w:rsidR="00743578" w:rsidRDefault="00E74CBD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1" w:history="1">
              <w:r>
                <w:rPr>
                  <w:rStyle w:val="Hyperlink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0F2616D7" w14:textId="77777777" w:rsidR="00743578" w:rsidRDefault="00E74CBD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>
              <w:rPr>
                <w:i/>
                <w:noProof/>
                <w:sz w:val="18"/>
              </w:rPr>
              <w:br/>
              <w:t>Rel-9</w:t>
            </w:r>
            <w:r>
              <w:rPr>
                <w:i/>
                <w:noProof/>
                <w:sz w:val="18"/>
              </w:rPr>
              <w:tab/>
              <w:t>(Release 9)</w:t>
            </w:r>
            <w:r>
              <w:rPr>
                <w:i/>
                <w:noProof/>
                <w:sz w:val="18"/>
              </w:rPr>
              <w:br/>
              <w:t>Rel-10</w:t>
            </w:r>
            <w:r>
              <w:rPr>
                <w:i/>
                <w:noProof/>
                <w:sz w:val="18"/>
              </w:rPr>
              <w:tab/>
              <w:t>(Release 10)</w:t>
            </w:r>
            <w:r>
              <w:rPr>
                <w:i/>
                <w:noProof/>
                <w:sz w:val="18"/>
              </w:rPr>
              <w:br/>
              <w:t>Rel-11</w:t>
            </w:r>
            <w:r>
              <w:rPr>
                <w:i/>
                <w:noProof/>
                <w:sz w:val="18"/>
              </w:rPr>
              <w:tab/>
              <w:t>(Release 11)</w:t>
            </w:r>
            <w:r>
              <w:rPr>
                <w:i/>
                <w:noProof/>
                <w:sz w:val="18"/>
              </w:rPr>
              <w:br/>
              <w:t>…</w:t>
            </w:r>
            <w:r>
              <w:rPr>
                <w:i/>
                <w:noProof/>
                <w:sz w:val="18"/>
              </w:rPr>
              <w:br/>
              <w:t>Rel-15</w:t>
            </w:r>
            <w:r>
              <w:rPr>
                <w:i/>
                <w:noProof/>
                <w:sz w:val="18"/>
              </w:rPr>
              <w:tab/>
              <w:t>(Release 15)</w:t>
            </w:r>
            <w:r>
              <w:rPr>
                <w:i/>
                <w:noProof/>
                <w:sz w:val="18"/>
              </w:rPr>
              <w:br/>
              <w:t>Rel-16</w:t>
            </w:r>
            <w:r>
              <w:rPr>
                <w:i/>
                <w:noProof/>
                <w:sz w:val="18"/>
              </w:rPr>
              <w:tab/>
              <w:t>(Release 16)</w:t>
            </w:r>
            <w:r>
              <w:rPr>
                <w:i/>
                <w:noProof/>
                <w:sz w:val="18"/>
              </w:rPr>
              <w:br/>
              <w:t>Rel-17</w:t>
            </w:r>
            <w:r>
              <w:rPr>
                <w:i/>
                <w:noProof/>
                <w:sz w:val="18"/>
              </w:rPr>
              <w:tab/>
              <w:t>(Release 17)</w:t>
            </w:r>
            <w:r>
              <w:rPr>
                <w:i/>
                <w:noProof/>
                <w:sz w:val="18"/>
              </w:rPr>
              <w:br/>
              <w:t>Rel-18</w:t>
            </w:r>
            <w:r>
              <w:rPr>
                <w:i/>
                <w:noProof/>
                <w:sz w:val="18"/>
              </w:rPr>
              <w:tab/>
              <w:t>(Release 18)</w:t>
            </w:r>
          </w:p>
        </w:tc>
      </w:tr>
      <w:tr w:rsidR="00743578" w14:paraId="35A38560" w14:textId="77777777">
        <w:tc>
          <w:tcPr>
            <w:tcW w:w="1843" w:type="dxa"/>
          </w:tcPr>
          <w:p w14:paraId="145BD535" w14:textId="77777777" w:rsidR="00743578" w:rsidRDefault="00743578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220F079B" w14:textId="77777777" w:rsidR="00743578" w:rsidRDefault="00743578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743578" w14:paraId="3C7B4197" w14:textId="77777777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5D4072F7" w14:textId="77777777" w:rsidR="00743578" w:rsidRDefault="00E74CBD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0C874553" w14:textId="100357CA" w:rsidR="00743578" w:rsidRDefault="00E74CBD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 xml:space="preserve">Missing conclusion on </w:t>
            </w:r>
            <w:r w:rsidR="00A77F34">
              <w:rPr>
                <w:noProof/>
              </w:rPr>
              <w:t xml:space="preserve">protecting against privacy attacks on Remote UE identifiers </w:t>
            </w:r>
            <w:r w:rsidR="00C30ACC">
              <w:rPr>
                <w:noProof/>
              </w:rPr>
              <w:t xml:space="preserve">(e.g. User Info ID, PRUK ID </w:t>
            </w:r>
            <w:r w:rsidR="00A77F34">
              <w:rPr>
                <w:noProof/>
              </w:rPr>
              <w:t>and Relay Service Code</w:t>
            </w:r>
            <w:r w:rsidR="00C30ACC">
              <w:rPr>
                <w:noProof/>
              </w:rPr>
              <w:t>(</w:t>
            </w:r>
            <w:r w:rsidR="00A77F34">
              <w:rPr>
                <w:noProof/>
              </w:rPr>
              <w:t>s</w:t>
            </w:r>
            <w:r w:rsidR="00C30ACC">
              <w:rPr>
                <w:noProof/>
              </w:rPr>
              <w:t>)).</w:t>
            </w:r>
          </w:p>
        </w:tc>
      </w:tr>
      <w:tr w:rsidR="00743578" w14:paraId="6CF83DD2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F901FC9" w14:textId="77777777" w:rsidR="00743578" w:rsidRDefault="00743578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7204B5F" w14:textId="77777777" w:rsidR="00743578" w:rsidRDefault="00743578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743578" w14:paraId="28610950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0A6897FB" w14:textId="77777777" w:rsidR="00743578" w:rsidRDefault="00E74CBD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036737DC" w14:textId="4B8A60CF" w:rsidR="00833613" w:rsidRDefault="00AC3CEF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A</w:t>
            </w:r>
            <w:r w:rsidR="00833613">
              <w:rPr>
                <w:noProof/>
              </w:rPr>
              <w:t xml:space="preserve">dd conclusions to </w:t>
            </w:r>
            <w:r>
              <w:rPr>
                <w:noProof/>
              </w:rPr>
              <w:t>Key Issue #5</w:t>
            </w:r>
            <w:r w:rsidR="00833613">
              <w:rPr>
                <w:noProof/>
              </w:rPr>
              <w:t xml:space="preserve"> about:</w:t>
            </w:r>
          </w:p>
          <w:p w14:paraId="2E50D355" w14:textId="77551157" w:rsidR="00833613" w:rsidRDefault="00833613" w:rsidP="00833613">
            <w:pPr>
              <w:pStyle w:val="CRCoverPage"/>
              <w:numPr>
                <w:ilvl w:val="0"/>
                <w:numId w:val="2"/>
              </w:numPr>
              <w:spacing w:after="0"/>
              <w:rPr>
                <w:noProof/>
              </w:rPr>
            </w:pPr>
            <w:r>
              <w:rPr>
                <w:noProof/>
              </w:rPr>
              <w:t>The p</w:t>
            </w:r>
            <w:r w:rsidR="00AC3CEF">
              <w:rPr>
                <w:noProof/>
              </w:rPr>
              <w:t>rotection of privacy sensitive parameters/identities used in Direct Communication Request</w:t>
            </w:r>
            <w:r>
              <w:rPr>
                <w:noProof/>
              </w:rPr>
              <w:t>, for which solution #42 can be used as a basis.</w:t>
            </w:r>
          </w:p>
          <w:p w14:paraId="7F48D6B0" w14:textId="7C0EE13B" w:rsidR="00743578" w:rsidRDefault="00833613" w:rsidP="00833613">
            <w:pPr>
              <w:pStyle w:val="CRCoverPage"/>
              <w:numPr>
                <w:ilvl w:val="0"/>
                <w:numId w:val="2"/>
              </w:numPr>
              <w:spacing w:after="0"/>
              <w:rPr>
                <w:noProof/>
              </w:rPr>
            </w:pPr>
            <w:r>
              <w:rPr>
                <w:noProof/>
              </w:rPr>
              <w:t>The protection against tracking by updating the long term identifiers</w:t>
            </w:r>
            <w:r w:rsidR="004E73DE">
              <w:rPr>
                <w:noProof/>
              </w:rPr>
              <w:t xml:space="preserve"> </w:t>
            </w:r>
            <w:r>
              <w:rPr>
                <w:noProof/>
              </w:rPr>
              <w:t>during each UE-to-NW authorization request</w:t>
            </w:r>
            <w:del w:id="2" w:author="r3" w:date="2022-02-16T11:40:00Z">
              <w:r w:rsidDel="00C936E0">
                <w:rPr>
                  <w:noProof/>
                </w:rPr>
                <w:delText>, for which some parts of solution #32 can be used</w:delText>
              </w:r>
            </w:del>
            <w:r>
              <w:rPr>
                <w:noProof/>
              </w:rPr>
              <w:t>.</w:t>
            </w:r>
          </w:p>
        </w:tc>
      </w:tr>
      <w:tr w:rsidR="00743578" w14:paraId="60B243D3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DAF00C7" w14:textId="77777777" w:rsidR="00743578" w:rsidRDefault="00743578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2DBDAD68" w14:textId="77777777" w:rsidR="00743578" w:rsidRDefault="00743578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743578" w14:paraId="7E5DD1BA" w14:textId="77777777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31E0D5B6" w14:textId="77777777" w:rsidR="00743578" w:rsidRDefault="00E74CBD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9737BB7" w14:textId="2619E54B" w:rsidR="00743578" w:rsidRDefault="00C30ACC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Potential privacy attacks against Remote UEs.</w:t>
            </w:r>
          </w:p>
        </w:tc>
      </w:tr>
      <w:tr w:rsidR="00743578" w14:paraId="21AB25D6" w14:textId="77777777">
        <w:tc>
          <w:tcPr>
            <w:tcW w:w="2694" w:type="dxa"/>
            <w:gridSpan w:val="2"/>
          </w:tcPr>
          <w:p w14:paraId="7043B9E3" w14:textId="77777777" w:rsidR="00743578" w:rsidRDefault="00743578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713F3A44" w14:textId="77777777" w:rsidR="00743578" w:rsidRDefault="00743578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743578" w14:paraId="3E9FA559" w14:textId="77777777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3DD74235" w14:textId="77777777" w:rsidR="00743578" w:rsidRDefault="00E74CBD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0613BF54" w14:textId="4A9F8398" w:rsidR="00743578" w:rsidRDefault="00E74CBD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7.</w:t>
            </w:r>
            <w:r w:rsidR="00C30ACC">
              <w:rPr>
                <w:noProof/>
              </w:rPr>
              <w:t>5</w:t>
            </w:r>
          </w:p>
        </w:tc>
      </w:tr>
      <w:tr w:rsidR="00743578" w14:paraId="7B6417E0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0D972B24" w14:textId="77777777" w:rsidR="00743578" w:rsidRDefault="00743578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B5EB574" w14:textId="77777777" w:rsidR="00743578" w:rsidRDefault="00743578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743578" w14:paraId="1A108164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9F4EC94" w14:textId="77777777" w:rsidR="00743578" w:rsidRDefault="00743578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424BB83" w14:textId="77777777" w:rsidR="00743578" w:rsidRDefault="00E74CBD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203A70F3" w14:textId="77777777" w:rsidR="00743578" w:rsidRDefault="00E74CBD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7D0BE461" w14:textId="77777777" w:rsidR="00743578" w:rsidRDefault="00743578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4C454FBA" w14:textId="77777777" w:rsidR="00743578" w:rsidRDefault="00743578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743578" w14:paraId="2CC219C0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0640A59C" w14:textId="77777777" w:rsidR="00743578" w:rsidRDefault="00E74CBD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791E01B3" w14:textId="77777777" w:rsidR="00743578" w:rsidRDefault="00743578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F341A6E" w14:textId="77777777" w:rsidR="00743578" w:rsidRDefault="00E74CBD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5CE69EBD" w14:textId="77777777" w:rsidR="00743578" w:rsidRDefault="00E74CBD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6649C05" w14:textId="77777777" w:rsidR="00743578" w:rsidRDefault="00E74CBD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743578" w14:paraId="362C7B24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D629B7D" w14:textId="77777777" w:rsidR="00743578" w:rsidRDefault="00E74CBD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AF3E1DA" w14:textId="77777777" w:rsidR="00743578" w:rsidRDefault="00743578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92C4110" w14:textId="77777777" w:rsidR="00743578" w:rsidRDefault="00E74CBD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71C8C69F" w14:textId="77777777" w:rsidR="00743578" w:rsidRDefault="00E74CBD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3E78AA5D" w14:textId="77777777" w:rsidR="00743578" w:rsidRDefault="00E74CBD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743578" w14:paraId="6BEC68C2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37CE73F" w14:textId="77777777" w:rsidR="00743578" w:rsidRDefault="00E74CBD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(show related CRs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49C04D8D" w14:textId="77777777" w:rsidR="00743578" w:rsidRDefault="00743578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16C091D" w14:textId="77777777" w:rsidR="00743578" w:rsidRDefault="00E74CBD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58A69725" w14:textId="77777777" w:rsidR="00743578" w:rsidRDefault="00E74CBD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0A0138CB" w14:textId="77777777" w:rsidR="00743578" w:rsidRDefault="00E74CBD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743578" w14:paraId="22658074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77BD056" w14:textId="77777777" w:rsidR="00743578" w:rsidRDefault="00743578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13F468CF" w14:textId="77777777" w:rsidR="00743578" w:rsidRDefault="00743578">
            <w:pPr>
              <w:pStyle w:val="CRCoverPage"/>
              <w:spacing w:after="0"/>
              <w:rPr>
                <w:noProof/>
              </w:rPr>
            </w:pPr>
          </w:p>
        </w:tc>
      </w:tr>
      <w:tr w:rsidR="00743578" w14:paraId="6F61F65E" w14:textId="77777777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2AFD9EE9" w14:textId="77777777" w:rsidR="00743578" w:rsidRDefault="00E74CBD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EC61008" w14:textId="77777777" w:rsidR="00743578" w:rsidRDefault="00743578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743578" w14:paraId="44EBE8AD" w14:textId="77777777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C3570D5" w14:textId="77777777" w:rsidR="00743578" w:rsidRDefault="00743578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49365872" w14:textId="77777777" w:rsidR="00743578" w:rsidRDefault="00743578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743578" w14:paraId="60B07BB8" w14:textId="77777777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94A17D4" w14:textId="77777777" w:rsidR="00743578" w:rsidRDefault="00E74CBD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A80F7D6" w14:textId="77777777" w:rsidR="00743578" w:rsidRDefault="00743578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6D873DC6" w14:textId="77777777" w:rsidR="00743578" w:rsidRDefault="00743578">
      <w:pPr>
        <w:pStyle w:val="CRCoverPage"/>
        <w:spacing w:after="0"/>
        <w:rPr>
          <w:noProof/>
          <w:sz w:val="8"/>
          <w:szCs w:val="8"/>
        </w:rPr>
      </w:pPr>
    </w:p>
    <w:p w14:paraId="7859BF66" w14:textId="77777777" w:rsidR="00743578" w:rsidRDefault="00743578">
      <w:pPr>
        <w:rPr>
          <w:noProof/>
        </w:rPr>
        <w:sectPr w:rsidR="00743578">
          <w:headerReference w:type="even" r:id="rId12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p w14:paraId="6C346DED" w14:textId="77777777" w:rsidR="00C30ACC" w:rsidRPr="00E43474" w:rsidRDefault="00C30ACC" w:rsidP="00C30ACC">
      <w:pPr>
        <w:pStyle w:val="Heading2"/>
      </w:pPr>
      <w:bookmarkStart w:id="3" w:name="_Toc92180365"/>
      <w:bookmarkStart w:id="4" w:name="_Toc92805092"/>
      <w:r w:rsidRPr="00E43474">
        <w:rPr>
          <w:rFonts w:hint="eastAsia"/>
          <w:lang w:eastAsia="zh-CN"/>
        </w:rPr>
        <w:lastRenderedPageBreak/>
        <w:t>7</w:t>
      </w:r>
      <w:r w:rsidRPr="00E43474">
        <w:t>.</w:t>
      </w:r>
      <w:r w:rsidRPr="00E43474">
        <w:rPr>
          <w:rFonts w:hint="eastAsia"/>
          <w:lang w:eastAsia="zh-CN"/>
        </w:rPr>
        <w:t>5</w:t>
      </w:r>
      <w:r w:rsidRPr="00E43474">
        <w:tab/>
        <w:t>Key Issue #</w:t>
      </w:r>
      <w:r w:rsidRPr="00E43474">
        <w:rPr>
          <w:rFonts w:hint="eastAsia"/>
          <w:lang w:eastAsia="zh-CN"/>
        </w:rPr>
        <w:t>5</w:t>
      </w:r>
      <w:r w:rsidRPr="00E43474">
        <w:t>: Privacy protection over the UE-to-Network Relay</w:t>
      </w:r>
      <w:bookmarkEnd w:id="3"/>
      <w:bookmarkEnd w:id="4"/>
    </w:p>
    <w:p w14:paraId="326A18BB" w14:textId="77777777" w:rsidR="00C30ACC" w:rsidRPr="00E43474" w:rsidRDefault="00C30ACC" w:rsidP="00C30ACC">
      <w:pPr>
        <w:rPr>
          <w:lang w:eastAsia="zh-CN"/>
        </w:rPr>
      </w:pPr>
      <w:r w:rsidRPr="00E43474">
        <w:rPr>
          <w:lang w:eastAsia="zh-CN"/>
        </w:rPr>
        <w:t xml:space="preserve">The following text is taken as a conclusion for the UE-to-Network Relay solution </w:t>
      </w:r>
      <w:r w:rsidRPr="00E43474">
        <w:t>(L2, L3 with/without N3IWF)</w:t>
      </w:r>
      <w:r w:rsidRPr="00E43474">
        <w:rPr>
          <w:lang w:eastAsia="zh-CN"/>
        </w:rPr>
        <w:t>:</w:t>
      </w:r>
    </w:p>
    <w:p w14:paraId="2B438CAF" w14:textId="6B4B9189" w:rsidR="00C30ACC" w:rsidRDefault="00C30ACC" w:rsidP="00C30ACC">
      <w:r w:rsidRPr="00E43474">
        <w:t>Path switch is not included in the present document, no normative work is needed to address any privacy issue for the path switch scenario.</w:t>
      </w:r>
    </w:p>
    <w:p w14:paraId="53E02323" w14:textId="33F3CBB9" w:rsidR="00C30ACC" w:rsidRDefault="0006352E" w:rsidP="00C30ACC">
      <w:pPr>
        <w:rPr>
          <w:ins w:id="5" w:author="Walter Dees (Philips)" w:date="2022-02-07T12:37:00Z"/>
          <w:lang w:eastAsia="en-GB"/>
        </w:rPr>
      </w:pPr>
      <w:ins w:id="6" w:author="r1" w:date="2022-02-14T13:54:00Z">
        <w:r w:rsidRPr="007F0F02">
          <w:t>S</w:t>
        </w:r>
        <w:r w:rsidRPr="006A5E92">
          <w:t xml:space="preserve">olution #42 is used as a basis for normative work </w:t>
        </w:r>
      </w:ins>
      <w:ins w:id="7" w:author="Walter Dees (Philips)" w:date="2022-02-07T12:42:00Z">
        <w:del w:id="8" w:author="r1" w:date="2022-02-14T13:54:00Z">
          <w:r w:rsidR="00877C31" w:rsidDel="0006352E">
            <w:rPr>
              <w:lang w:eastAsia="en-GB"/>
            </w:rPr>
            <w:delText>T</w:delText>
          </w:r>
        </w:del>
      </w:ins>
      <w:ins w:id="9" w:author="r1" w:date="2022-02-14T13:54:00Z">
        <w:r>
          <w:rPr>
            <w:lang w:eastAsia="en-GB"/>
          </w:rPr>
          <w:t>t</w:t>
        </w:r>
      </w:ins>
      <w:ins w:id="10" w:author="Walter Dees (Philips)" w:date="2022-02-07T12:34:00Z">
        <w:r w:rsidR="00C30ACC">
          <w:rPr>
            <w:lang w:eastAsia="en-GB"/>
          </w:rPr>
          <w:t xml:space="preserve">o protect </w:t>
        </w:r>
      </w:ins>
      <w:ins w:id="11" w:author="Walter Dees (Philips)" w:date="2022-02-07T12:42:00Z">
        <w:r w:rsidR="00877C31">
          <w:rPr>
            <w:lang w:eastAsia="en-GB"/>
          </w:rPr>
          <w:t xml:space="preserve">against exposure of </w:t>
        </w:r>
      </w:ins>
      <w:ins w:id="12" w:author="Walter Dees (Philips)" w:date="2022-02-07T12:34:00Z">
        <w:r w:rsidR="00C30ACC">
          <w:rPr>
            <w:lang w:eastAsia="en-GB"/>
          </w:rPr>
          <w:t xml:space="preserve">privacy sensitive parameters/identities used in the Direct Communication Request, such as </w:t>
        </w:r>
      </w:ins>
      <w:ins w:id="13" w:author="Walter Dees (Philips)" w:date="2022-02-07T12:35:00Z">
        <w:r w:rsidR="00C30ACC">
          <w:rPr>
            <w:lang w:eastAsia="en-GB"/>
          </w:rPr>
          <w:t xml:space="preserve">User Info ID, PRUK ID and </w:t>
        </w:r>
      </w:ins>
      <w:ins w:id="14" w:author="Walter Dees (Philips)" w:date="2022-02-07T12:34:00Z">
        <w:r w:rsidR="00C30ACC">
          <w:rPr>
            <w:lang w:eastAsia="en-GB"/>
          </w:rPr>
          <w:t>Relay Service Code</w:t>
        </w:r>
      </w:ins>
      <w:ins w:id="15" w:author="Walter Dees (Philips)" w:date="2022-02-07T12:35:00Z">
        <w:r w:rsidR="00C30ACC">
          <w:rPr>
            <w:lang w:eastAsia="en-GB"/>
          </w:rPr>
          <w:t>s</w:t>
        </w:r>
      </w:ins>
      <w:ins w:id="16" w:author="r1" w:date="2022-02-14T14:36:00Z">
        <w:r w:rsidR="00C57C24">
          <w:rPr>
            <w:lang w:eastAsia="en-GB"/>
          </w:rPr>
          <w:t xml:space="preserve">, </w:t>
        </w:r>
      </w:ins>
      <w:ins w:id="17" w:author="r1" w:date="2022-02-14T14:23:00Z">
        <w:r w:rsidR="008F0F25">
          <w:rPr>
            <w:lang w:eastAsia="en-GB"/>
          </w:rPr>
          <w:t xml:space="preserve">in </w:t>
        </w:r>
      </w:ins>
      <w:ins w:id="18" w:author="r1" w:date="2022-02-14T14:25:00Z">
        <w:r w:rsidR="00310ECE">
          <w:rPr>
            <w:lang w:eastAsia="en-GB"/>
          </w:rPr>
          <w:t xml:space="preserve">case </w:t>
        </w:r>
      </w:ins>
      <w:ins w:id="19" w:author="r1" w:date="2022-02-14T14:19:00Z">
        <w:r w:rsidR="008F0F25">
          <w:rPr>
            <w:lang w:eastAsia="en-GB"/>
          </w:rPr>
          <w:t xml:space="preserve">restricted discovery </w:t>
        </w:r>
      </w:ins>
      <w:ins w:id="20" w:author="r1" w:date="2022-02-14T14:25:00Z">
        <w:r w:rsidR="00310ECE">
          <w:rPr>
            <w:lang w:eastAsia="en-GB"/>
          </w:rPr>
          <w:t>is used</w:t>
        </w:r>
      </w:ins>
      <w:ins w:id="21" w:author="r1" w:date="2022-02-14T14:19:00Z">
        <w:r w:rsidR="008F0F25">
          <w:rPr>
            <w:lang w:eastAsia="en-GB"/>
          </w:rPr>
          <w:t xml:space="preserve">. </w:t>
        </w:r>
      </w:ins>
      <w:ins w:id="22" w:author="Walter Dees (Philips)" w:date="2022-02-07T12:34:00Z">
        <w:del w:id="23" w:author="r1" w:date="2022-02-14T13:54:00Z">
          <w:r w:rsidR="00C30ACC" w:rsidDel="0006352E">
            <w:rPr>
              <w:lang w:eastAsia="en-GB"/>
            </w:rPr>
            <w:delText>, the protection schemes described in solution #42 can be used as a basis for normative work</w:delText>
          </w:r>
        </w:del>
        <w:del w:id="24" w:author="r1" w:date="2022-02-14T14:19:00Z">
          <w:r w:rsidR="00C30ACC" w:rsidDel="008F0F25">
            <w:rPr>
              <w:lang w:eastAsia="en-GB"/>
            </w:rPr>
            <w:delText>.</w:delText>
          </w:r>
        </w:del>
        <w:r w:rsidR="00C30ACC">
          <w:rPr>
            <w:lang w:eastAsia="en-GB"/>
          </w:rPr>
          <w:t xml:space="preserve"> </w:t>
        </w:r>
      </w:ins>
    </w:p>
    <w:p w14:paraId="2D4CAEBD" w14:textId="44A55063" w:rsidR="00833613" w:rsidRDefault="00877C31" w:rsidP="00C30ACC">
      <w:pPr>
        <w:rPr>
          <w:ins w:id="25" w:author="Walter Dees (Philips)" w:date="2022-02-07T13:05:00Z"/>
          <w:lang w:eastAsia="en-GB"/>
        </w:rPr>
      </w:pPr>
      <w:ins w:id="26" w:author="Walter Dees (Philips)" w:date="2022-02-07T12:43:00Z">
        <w:r>
          <w:rPr>
            <w:lang w:eastAsia="en-GB"/>
          </w:rPr>
          <w:t xml:space="preserve">To protect against </w:t>
        </w:r>
        <w:r>
          <w:t>long-term identi</w:t>
        </w:r>
      </w:ins>
      <w:ins w:id="27" w:author="Walter Dees (Philips)" w:date="2022-02-07T12:45:00Z">
        <w:r>
          <w:t xml:space="preserve">fiers (e.g. </w:t>
        </w:r>
        <w:r>
          <w:rPr>
            <w:lang w:eastAsia="en-GB"/>
          </w:rPr>
          <w:t>User Info ID, PRUK ID</w:t>
        </w:r>
        <w:del w:id="28" w:author="r3" w:date="2022-02-16T11:01:00Z">
          <w:r w:rsidDel="00234925">
            <w:rPr>
              <w:lang w:eastAsia="en-GB"/>
            </w:rPr>
            <w:delText xml:space="preserve"> and Relay Service Codes</w:delText>
          </w:r>
        </w:del>
      </w:ins>
      <w:ins w:id="29" w:author="Walter Dees (Philips)" w:date="2022-02-07T12:46:00Z">
        <w:r>
          <w:rPr>
            <w:lang w:eastAsia="en-GB"/>
          </w:rPr>
          <w:t xml:space="preserve">) being misused for </w:t>
        </w:r>
      </w:ins>
      <w:ins w:id="30" w:author="Walter Dees (Philips)" w:date="2022-02-07T12:47:00Z">
        <w:r w:rsidR="00AC3CEF">
          <w:rPr>
            <w:lang w:eastAsia="en-GB"/>
          </w:rPr>
          <w:t xml:space="preserve">tracking of a target Remote UE, </w:t>
        </w:r>
      </w:ins>
      <w:ins w:id="31" w:author="Walter Dees (Philips)" w:date="2022-02-07T12:48:00Z">
        <w:r w:rsidR="00AC3CEF">
          <w:rPr>
            <w:lang w:eastAsia="en-GB"/>
          </w:rPr>
          <w:t>the long-term identifiers need to be updated</w:t>
        </w:r>
      </w:ins>
      <w:ins w:id="32" w:author="Walter Dees (Philips)" w:date="2022-02-07T12:50:00Z">
        <w:r w:rsidR="00AC3CEF">
          <w:rPr>
            <w:lang w:eastAsia="en-GB"/>
          </w:rPr>
          <w:t xml:space="preserve"> as part of</w:t>
        </w:r>
      </w:ins>
      <w:ins w:id="33" w:author="Walter Dees (Philips)" w:date="2022-02-07T12:49:00Z">
        <w:r w:rsidR="00AC3CEF">
          <w:rPr>
            <w:lang w:eastAsia="en-GB"/>
          </w:rPr>
          <w:t xml:space="preserve"> each </w:t>
        </w:r>
      </w:ins>
      <w:ins w:id="34" w:author="Walter Dees (Philips)" w:date="2022-02-07T12:51:00Z">
        <w:r w:rsidR="00AC3CEF">
          <w:rPr>
            <w:lang w:eastAsia="en-GB"/>
          </w:rPr>
          <w:t xml:space="preserve">UE-to-NW relay </w:t>
        </w:r>
      </w:ins>
      <w:ins w:id="35" w:author="Walter Dees (Philips)" w:date="2022-02-07T12:50:00Z">
        <w:r w:rsidR="00AC3CEF">
          <w:rPr>
            <w:lang w:eastAsia="en-GB"/>
          </w:rPr>
          <w:t>authorization</w:t>
        </w:r>
      </w:ins>
      <w:ins w:id="36" w:author="Walter Dees (Philips)" w:date="2022-02-07T12:49:00Z">
        <w:r w:rsidR="00AC3CEF">
          <w:rPr>
            <w:lang w:eastAsia="en-GB"/>
          </w:rPr>
          <w:t xml:space="preserve"> </w:t>
        </w:r>
      </w:ins>
      <w:ins w:id="37" w:author="Walter Dees (Philips)" w:date="2022-02-07T12:52:00Z">
        <w:r w:rsidR="00AC3CEF">
          <w:rPr>
            <w:lang w:eastAsia="en-GB"/>
          </w:rPr>
          <w:t>request</w:t>
        </w:r>
      </w:ins>
      <w:ins w:id="38" w:author="Walter Dees (Philips)" w:date="2022-02-07T12:51:00Z">
        <w:r w:rsidR="00AC3CEF">
          <w:rPr>
            <w:lang w:eastAsia="en-GB"/>
          </w:rPr>
          <w:t xml:space="preserve"> to the 5GC</w:t>
        </w:r>
      </w:ins>
      <w:ins w:id="39" w:author="r3" w:date="2022-02-16T11:04:00Z">
        <w:r w:rsidR="00234925">
          <w:rPr>
            <w:lang w:eastAsia="en-GB"/>
          </w:rPr>
          <w:t>, by including a</w:t>
        </w:r>
      </w:ins>
      <w:ins w:id="40" w:author="r3" w:date="2022-02-16T11:06:00Z">
        <w:r w:rsidR="00234925">
          <w:rPr>
            <w:lang w:eastAsia="en-GB"/>
          </w:rPr>
          <w:t xml:space="preserve">n </w:t>
        </w:r>
      </w:ins>
      <w:ins w:id="41" w:author="r3" w:date="2022-02-16T11:05:00Z">
        <w:r w:rsidR="00234925">
          <w:rPr>
            <w:lang w:eastAsia="en-GB"/>
          </w:rPr>
          <w:t>updated long-term identifier</w:t>
        </w:r>
      </w:ins>
      <w:ins w:id="42" w:author="r3" w:date="2022-02-16T11:17:00Z">
        <w:r w:rsidR="00A00AB4">
          <w:rPr>
            <w:lang w:eastAsia="en-GB"/>
          </w:rPr>
          <w:t xml:space="preserve"> in the Direct Security Command</w:t>
        </w:r>
      </w:ins>
      <w:ins w:id="43" w:author="r3" w:date="2022-02-16T11:18:00Z">
        <w:r w:rsidR="00A00AB4">
          <w:rPr>
            <w:lang w:eastAsia="en-GB"/>
          </w:rPr>
          <w:t xml:space="preserve"> </w:t>
        </w:r>
      </w:ins>
      <w:ins w:id="44" w:author="r3" w:date="2022-02-16T11:19:00Z">
        <w:r w:rsidR="00A00AB4">
          <w:rPr>
            <w:lang w:eastAsia="en-GB"/>
          </w:rPr>
          <w:t xml:space="preserve">during the relay authorization procedure whereby the updated long-term identifier </w:t>
        </w:r>
      </w:ins>
      <w:ins w:id="45" w:author="r3" w:date="2022-02-16T11:21:00Z">
        <w:r w:rsidR="00A00AB4">
          <w:rPr>
            <w:lang w:eastAsia="en-GB"/>
          </w:rPr>
          <w:t xml:space="preserve">is </w:t>
        </w:r>
      </w:ins>
      <w:ins w:id="46" w:author="r3" w:date="2022-02-16T11:18:00Z">
        <w:r w:rsidR="00A00AB4">
          <w:rPr>
            <w:lang w:eastAsia="en-GB"/>
          </w:rPr>
          <w:t>provided by the network us</w:t>
        </w:r>
      </w:ins>
      <w:ins w:id="47" w:author="r3" w:date="2022-02-16T11:19:00Z">
        <w:r w:rsidR="00A00AB4">
          <w:rPr>
            <w:lang w:eastAsia="en-GB"/>
          </w:rPr>
          <w:t>es</w:t>
        </w:r>
      </w:ins>
      <w:ins w:id="48" w:author="r3" w:date="2022-02-16T11:07:00Z">
        <w:r w:rsidR="00234925">
          <w:rPr>
            <w:lang w:eastAsia="en-GB"/>
          </w:rPr>
          <w:t xml:space="preserve"> </w:t>
        </w:r>
      </w:ins>
      <w:ins w:id="49" w:author="r3" w:date="2022-02-16T11:18:00Z">
        <w:r w:rsidR="00A00AB4">
          <w:rPr>
            <w:lang w:eastAsia="en-GB"/>
          </w:rPr>
          <w:t>an end-to-end protected</w:t>
        </w:r>
      </w:ins>
      <w:ins w:id="50" w:author="r3" w:date="2022-02-16T11:07:00Z">
        <w:r w:rsidR="00234925">
          <w:rPr>
            <w:lang w:eastAsia="en-GB"/>
          </w:rPr>
          <w:t xml:space="preserve"> payload between the network and </w:t>
        </w:r>
      </w:ins>
      <w:ins w:id="51" w:author="r3" w:date="2022-02-16T11:08:00Z">
        <w:r w:rsidR="00234925">
          <w:rPr>
            <w:lang w:eastAsia="en-GB"/>
          </w:rPr>
          <w:t>R</w:t>
        </w:r>
      </w:ins>
      <w:ins w:id="52" w:author="r3" w:date="2022-02-16T11:07:00Z">
        <w:r w:rsidR="00234925">
          <w:rPr>
            <w:lang w:eastAsia="en-GB"/>
          </w:rPr>
          <w:t>emote UE</w:t>
        </w:r>
      </w:ins>
      <w:ins w:id="53" w:author="Walter Dees (Philips)" w:date="2022-02-07T12:51:00Z">
        <w:del w:id="54" w:author="r3" w:date="2022-02-16T11:08:00Z">
          <w:r w:rsidR="00AC3CEF" w:rsidDel="00234925">
            <w:rPr>
              <w:lang w:eastAsia="en-GB"/>
            </w:rPr>
            <w:delText>.</w:delText>
          </w:r>
        </w:del>
        <w:r w:rsidR="00AC3CEF">
          <w:rPr>
            <w:lang w:eastAsia="en-GB"/>
          </w:rPr>
          <w:t xml:space="preserve"> </w:t>
        </w:r>
      </w:ins>
    </w:p>
    <w:p w14:paraId="4D1B149A" w14:textId="0F004DE8" w:rsidR="00C30ACC" w:rsidRDefault="00833613" w:rsidP="00833613">
      <w:pPr>
        <w:pStyle w:val="NO"/>
        <w:rPr>
          <w:ins w:id="55" w:author="Walter Dees (Philips)" w:date="2022-02-07T16:19:00Z"/>
          <w:lang w:eastAsia="en-GB"/>
        </w:rPr>
      </w:pPr>
      <w:ins w:id="56" w:author="Walter Dees (Philips)" w:date="2022-02-07T13:05:00Z">
        <w:r>
          <w:rPr>
            <w:lang w:eastAsia="en-GB"/>
          </w:rPr>
          <w:t>NOTE</w:t>
        </w:r>
      </w:ins>
      <w:ins w:id="57" w:author="Walter Dees (Philips)" w:date="2022-02-07T16:20:00Z">
        <w:r w:rsidR="00513DE3">
          <w:rPr>
            <w:lang w:eastAsia="en-GB"/>
          </w:rPr>
          <w:t xml:space="preserve"> 1</w:t>
        </w:r>
      </w:ins>
      <w:ins w:id="58" w:author="Walter Dees (Philips)" w:date="2022-02-07T13:05:00Z">
        <w:r>
          <w:rPr>
            <w:lang w:eastAsia="en-GB"/>
          </w:rPr>
          <w:t xml:space="preserve">: </w:t>
        </w:r>
      </w:ins>
      <w:ins w:id="59" w:author="Walter Dees (Philips)" w:date="2022-02-07T13:02:00Z">
        <w:del w:id="60" w:author="r3" w:date="2022-02-16T11:04:00Z">
          <w:r w:rsidDel="00234925">
            <w:rPr>
              <w:lang w:eastAsia="en-GB"/>
            </w:rPr>
            <w:delText xml:space="preserve">Steps 5a, </w:delText>
          </w:r>
        </w:del>
      </w:ins>
      <w:ins w:id="61" w:author="Walter Dees (Philips)" w:date="2022-02-07T13:05:00Z">
        <w:del w:id="62" w:author="r3" w:date="2022-02-16T11:04:00Z">
          <w:r w:rsidDel="00234925">
            <w:rPr>
              <w:lang w:eastAsia="en-GB"/>
            </w:rPr>
            <w:delText xml:space="preserve">6 (ALTERNATIVE 1), </w:delText>
          </w:r>
        </w:del>
      </w:ins>
      <w:ins w:id="63" w:author="Walter Dees (Philips)" w:date="2022-02-07T13:02:00Z">
        <w:del w:id="64" w:author="r3" w:date="2022-02-16T11:04:00Z">
          <w:r w:rsidDel="00234925">
            <w:rPr>
              <w:lang w:eastAsia="en-GB"/>
            </w:rPr>
            <w:delText xml:space="preserve">7 and 8 of solution #32 </w:delText>
          </w:r>
        </w:del>
      </w:ins>
      <w:ins w:id="65" w:author="Walter Dees (Philips)" w:date="2022-02-07T13:06:00Z">
        <w:del w:id="66" w:author="r3" w:date="2022-02-16T11:04:00Z">
          <w:r w:rsidDel="00234925">
            <w:rPr>
              <w:lang w:eastAsia="en-GB"/>
            </w:rPr>
            <w:delText>show an example of how this can be achieved</w:delText>
          </w:r>
        </w:del>
      </w:ins>
      <w:ins w:id="67" w:author="Walter Dees (Philips)" w:date="2022-02-07T13:03:00Z">
        <w:del w:id="68" w:author="r3" w:date="2022-02-16T11:04:00Z">
          <w:r w:rsidDel="00234925">
            <w:rPr>
              <w:lang w:eastAsia="en-GB"/>
            </w:rPr>
            <w:delText>.</w:delText>
          </w:r>
        </w:del>
      </w:ins>
      <w:ins w:id="69" w:author="Walter Dees (Philips)" w:date="2022-02-07T13:06:00Z">
        <w:del w:id="70" w:author="r3" w:date="2022-02-16T11:04:00Z">
          <w:r w:rsidDel="00234925">
            <w:rPr>
              <w:lang w:eastAsia="en-GB"/>
            </w:rPr>
            <w:delText xml:space="preserve"> </w:delText>
          </w:r>
        </w:del>
        <w:r>
          <w:rPr>
            <w:lang w:eastAsia="en-GB"/>
          </w:rPr>
          <w:t>Further details can be worked out during normative phase.</w:t>
        </w:r>
      </w:ins>
    </w:p>
    <w:p w14:paraId="031D107C" w14:textId="7F57A33A" w:rsidR="00513DE3" w:rsidDel="00091841" w:rsidRDefault="00513DE3" w:rsidP="00833613">
      <w:pPr>
        <w:pStyle w:val="NO"/>
        <w:rPr>
          <w:del w:id="71" w:author="Walter Dees (Philips)" w:date="2022-02-07T16:24:00Z"/>
          <w:lang w:eastAsia="en-GB"/>
        </w:rPr>
      </w:pPr>
    </w:p>
    <w:p w14:paraId="17BFDB0D" w14:textId="1B9CDE1B" w:rsidR="00833613" w:rsidRDefault="00833613" w:rsidP="00C30ACC">
      <w:pPr>
        <w:rPr>
          <w:lang w:eastAsia="en-GB"/>
        </w:rPr>
      </w:pPr>
    </w:p>
    <w:p w14:paraId="4D2861CF" w14:textId="77777777" w:rsidR="00833613" w:rsidRPr="00E43474" w:rsidRDefault="00833613" w:rsidP="00C30ACC">
      <w:pPr>
        <w:rPr>
          <w:lang w:eastAsia="en-GB"/>
        </w:rPr>
      </w:pPr>
    </w:p>
    <w:p w14:paraId="4861B0E6" w14:textId="77777777" w:rsidR="00743578" w:rsidRDefault="00743578">
      <w:pPr>
        <w:rPr>
          <w:noProof/>
        </w:rPr>
      </w:pPr>
    </w:p>
    <w:sectPr w:rsidR="00743578">
      <w:headerReference w:type="even" r:id="rId13"/>
      <w:headerReference w:type="default" r:id="rId14"/>
      <w:headerReference w:type="first" r:id="rId15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683B7B6" w14:textId="77777777" w:rsidR="009924B1" w:rsidRDefault="009924B1">
      <w:r>
        <w:separator/>
      </w:r>
    </w:p>
  </w:endnote>
  <w:endnote w:type="continuationSeparator" w:id="0">
    <w:p w14:paraId="71D33B73" w14:textId="77777777" w:rsidR="009924B1" w:rsidRDefault="009924B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altName w:val="Courier New"/>
    <w:charset w:val="02"/>
    <w:family w:val="modern"/>
    <w:pitch w:val="fixed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B30B575" w14:textId="77777777" w:rsidR="009924B1" w:rsidRDefault="009924B1">
      <w:r>
        <w:separator/>
      </w:r>
    </w:p>
  </w:footnote>
  <w:footnote w:type="continuationSeparator" w:id="0">
    <w:p w14:paraId="03F5DCF8" w14:textId="77777777" w:rsidR="009924B1" w:rsidRDefault="009924B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74B2B7" w14:textId="77777777" w:rsidR="00743578" w:rsidRDefault="00E74CBD">
    <w:r>
      <w:t xml:space="preserve">Page </w:t>
    </w:r>
    <w:r>
      <w:fldChar w:fldCharType="begin"/>
    </w:r>
    <w:r>
      <w:instrText>PAGE</w:instrText>
    </w:r>
    <w:r>
      <w:fldChar w:fldCharType="separate"/>
    </w:r>
    <w:r>
      <w:rPr>
        <w:noProof/>
      </w:rPr>
      <w:t>1</w:t>
    </w:r>
    <w:r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2BD960" w14:textId="77777777" w:rsidR="00743578" w:rsidRDefault="0074357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8CC538" w14:textId="77777777" w:rsidR="00743578" w:rsidRDefault="00E74CBD">
    <w:pPr>
      <w:pStyle w:val="Header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3EC100" w14:textId="77777777" w:rsidR="00743578" w:rsidRDefault="0074357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CA36DE7"/>
    <w:multiLevelType w:val="hybridMultilevel"/>
    <w:tmpl w:val="31F28DA6"/>
    <w:lvl w:ilvl="0" w:tplc="90768210">
      <w:start w:val="1"/>
      <w:numFmt w:val="lowerLetter"/>
      <w:lvlText w:val="%1)"/>
      <w:lvlJc w:val="left"/>
      <w:pPr>
        <w:ind w:left="4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80" w:hanging="360"/>
      </w:pPr>
    </w:lvl>
    <w:lvl w:ilvl="2" w:tplc="0409001B" w:tentative="1">
      <w:start w:val="1"/>
      <w:numFmt w:val="lowerRoman"/>
      <w:lvlText w:val="%3."/>
      <w:lvlJc w:val="right"/>
      <w:pPr>
        <w:ind w:left="1900" w:hanging="180"/>
      </w:pPr>
    </w:lvl>
    <w:lvl w:ilvl="3" w:tplc="0409000F" w:tentative="1">
      <w:start w:val="1"/>
      <w:numFmt w:val="decimal"/>
      <w:lvlText w:val="%4."/>
      <w:lvlJc w:val="left"/>
      <w:pPr>
        <w:ind w:left="2620" w:hanging="360"/>
      </w:pPr>
    </w:lvl>
    <w:lvl w:ilvl="4" w:tplc="04090019" w:tentative="1">
      <w:start w:val="1"/>
      <w:numFmt w:val="lowerLetter"/>
      <w:lvlText w:val="%5."/>
      <w:lvlJc w:val="left"/>
      <w:pPr>
        <w:ind w:left="3340" w:hanging="360"/>
      </w:pPr>
    </w:lvl>
    <w:lvl w:ilvl="5" w:tplc="0409001B" w:tentative="1">
      <w:start w:val="1"/>
      <w:numFmt w:val="lowerRoman"/>
      <w:lvlText w:val="%6."/>
      <w:lvlJc w:val="right"/>
      <w:pPr>
        <w:ind w:left="4060" w:hanging="180"/>
      </w:pPr>
    </w:lvl>
    <w:lvl w:ilvl="6" w:tplc="0409000F" w:tentative="1">
      <w:start w:val="1"/>
      <w:numFmt w:val="decimal"/>
      <w:lvlText w:val="%7."/>
      <w:lvlJc w:val="left"/>
      <w:pPr>
        <w:ind w:left="4780" w:hanging="360"/>
      </w:pPr>
    </w:lvl>
    <w:lvl w:ilvl="7" w:tplc="04090019" w:tentative="1">
      <w:start w:val="1"/>
      <w:numFmt w:val="lowerLetter"/>
      <w:lvlText w:val="%8."/>
      <w:lvlJc w:val="left"/>
      <w:pPr>
        <w:ind w:left="5500" w:hanging="360"/>
      </w:pPr>
    </w:lvl>
    <w:lvl w:ilvl="8" w:tplc="0409001B" w:tentative="1">
      <w:start w:val="1"/>
      <w:numFmt w:val="lowerRoman"/>
      <w:lvlText w:val="%9."/>
      <w:lvlJc w:val="right"/>
      <w:pPr>
        <w:ind w:left="6220" w:hanging="180"/>
      </w:pPr>
    </w:lvl>
  </w:abstractNum>
  <w:abstractNum w:abstractNumId="1" w15:restartNumberingAfterBreak="0">
    <w:nsid w:val="550E35B6"/>
    <w:multiLevelType w:val="hybridMultilevel"/>
    <w:tmpl w:val="F4249F24"/>
    <w:lvl w:ilvl="0" w:tplc="C108EE0C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num w:numId="1">
    <w:abstractNumId w:val="1"/>
  </w:num>
  <w:num w:numId="2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Walter Dees (Philips)">
    <w15:presenceInfo w15:providerId="None" w15:userId="Walter Dees (Philips)"/>
  </w15:person>
  <w15:person w15:author="r3">
    <w15:presenceInfo w15:providerId="None" w15:userId="r3"/>
  </w15:person>
  <w15:person w15:author="r1">
    <w15:presenceInfo w15:providerId="None" w15:userId="r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intFractionalCharacterWidth/>
  <w:embedSystemFonts/>
  <w:hideSpellingErrors/>
  <w:proofState w:spelling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TExNDY2sDA3MzVS0lEKTi0uzszPAykwrgUA1jnEIywAAAA="/>
  </w:docVars>
  <w:rsids>
    <w:rsidRoot w:val="00743578"/>
    <w:rsid w:val="0006352E"/>
    <w:rsid w:val="00091841"/>
    <w:rsid w:val="000B3B50"/>
    <w:rsid w:val="00195D24"/>
    <w:rsid w:val="001E2FB7"/>
    <w:rsid w:val="00234925"/>
    <w:rsid w:val="002A73C9"/>
    <w:rsid w:val="00310ECE"/>
    <w:rsid w:val="00393C9A"/>
    <w:rsid w:val="003F0646"/>
    <w:rsid w:val="004E73DE"/>
    <w:rsid w:val="00513DE3"/>
    <w:rsid w:val="00543470"/>
    <w:rsid w:val="00743578"/>
    <w:rsid w:val="00833613"/>
    <w:rsid w:val="00877C31"/>
    <w:rsid w:val="008B29BC"/>
    <w:rsid w:val="008F0F25"/>
    <w:rsid w:val="009924B1"/>
    <w:rsid w:val="00A00AB4"/>
    <w:rsid w:val="00A44344"/>
    <w:rsid w:val="00A77F34"/>
    <w:rsid w:val="00A9484F"/>
    <w:rsid w:val="00AC3CEF"/>
    <w:rsid w:val="00B25B0A"/>
    <w:rsid w:val="00C30ACC"/>
    <w:rsid w:val="00C57C24"/>
    <w:rsid w:val="00C936E0"/>
    <w:rsid w:val="00CD4CCF"/>
    <w:rsid w:val="00D50495"/>
    <w:rsid w:val="00E74C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38FC12DA"/>
  <w15:docId w15:val="{DA6B0ABC-31E0-45EE-9764-7107243EA7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Times New Roman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next w:val="Normal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basedOn w:val="Heading1"/>
    <w:next w:val="Normal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pPr>
      <w:ind w:left="284"/>
    </w:pPr>
  </w:style>
  <w:style w:type="paragraph" w:styleId="Index1">
    <w:name w:val="index 1"/>
    <w:basedOn w:val="Normal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styleId="ListNumber2">
    <w:name w:val="List Number 2"/>
    <w:basedOn w:val="ListNumber"/>
    <w:pPr>
      <w:ind w:left="851"/>
    </w:pPr>
  </w:style>
  <w:style w:type="paragraph" w:styleId="Header">
    <w:name w:val="header"/>
    <w:aliases w:val="header odd,header,header odd1,header odd2,header odd3,header odd4,header odd5,header odd6"/>
    <w:link w:val="HeaderChar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NO">
    <w:name w:val="NO"/>
    <w:basedOn w:val="Normal"/>
    <w:link w:val="NOChar"/>
    <w:qFormat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Normal"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ListBullet2">
    <w:name w:val="List Bullet 2"/>
    <w:basedOn w:val="ListBullet"/>
    <w:pPr>
      <w:ind w:left="851"/>
    </w:pPr>
  </w:style>
  <w:style w:type="paragraph" w:styleId="ListBullet3">
    <w:name w:val="List Bullet 3"/>
    <w:basedOn w:val="ListBullet2"/>
    <w:pPr>
      <w:ind w:left="1135"/>
    </w:pPr>
  </w:style>
  <w:style w:type="paragraph" w:styleId="ListNumber">
    <w:name w:val="List Number"/>
    <w:basedOn w:val="List"/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pPr>
      <w:ind w:left="851" w:hanging="851"/>
    </w:pPr>
  </w:style>
  <w:style w:type="paragraph" w:customStyle="1" w:styleId="TAL">
    <w:name w:val="TAL"/>
    <w:basedOn w:val="Normal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List2">
    <w:name w:val="List 2"/>
    <w:basedOn w:val="List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List3">
    <w:name w:val="List 3"/>
    <w:basedOn w:val="List2"/>
    <w:pPr>
      <w:ind w:left="1135"/>
    </w:pPr>
  </w:style>
  <w:style w:type="paragraph" w:styleId="List4">
    <w:name w:val="List 4"/>
    <w:basedOn w:val="List3"/>
    <w:pPr>
      <w:ind w:left="1418"/>
    </w:pPr>
  </w:style>
  <w:style w:type="paragraph" w:styleId="List5">
    <w:name w:val="List 5"/>
    <w:basedOn w:val="List4"/>
    <w:pPr>
      <w:ind w:left="1702"/>
    </w:pPr>
  </w:style>
  <w:style w:type="paragraph" w:customStyle="1" w:styleId="EditorsNote">
    <w:name w:val="Editor's Note"/>
    <w:basedOn w:val="NO"/>
    <w:rPr>
      <w:color w:val="FF0000"/>
    </w:rPr>
  </w:style>
  <w:style w:type="paragraph" w:styleId="List">
    <w:name w:val="List"/>
    <w:basedOn w:val="Normal"/>
    <w:pPr>
      <w:ind w:left="568" w:hanging="284"/>
    </w:pPr>
  </w:style>
  <w:style w:type="paragraph" w:styleId="ListBullet">
    <w:name w:val="List Bullet"/>
    <w:basedOn w:val="List"/>
  </w:style>
  <w:style w:type="paragraph" w:styleId="ListBullet4">
    <w:name w:val="List Bullet 4"/>
    <w:basedOn w:val="ListBullet3"/>
    <w:pPr>
      <w:ind w:left="1418"/>
    </w:pPr>
  </w:style>
  <w:style w:type="paragraph" w:styleId="ListBullet5">
    <w:name w:val="List Bullet 5"/>
    <w:basedOn w:val="ListBullet4"/>
    <w:pPr>
      <w:ind w:left="1702"/>
    </w:pPr>
  </w:style>
  <w:style w:type="paragraph" w:customStyle="1" w:styleId="B1">
    <w:name w:val="B1"/>
    <w:basedOn w:val="List"/>
    <w:link w:val="B1Char"/>
    <w:qFormat/>
  </w:style>
  <w:style w:type="paragraph" w:customStyle="1" w:styleId="B2">
    <w:name w:val="B2"/>
    <w:basedOn w:val="List2"/>
  </w:style>
  <w:style w:type="paragraph" w:customStyle="1" w:styleId="B3">
    <w:name w:val="B3"/>
    <w:basedOn w:val="List3"/>
  </w:style>
  <w:style w:type="paragraph" w:customStyle="1" w:styleId="B4">
    <w:name w:val="B4"/>
    <w:basedOn w:val="List4"/>
  </w:style>
  <w:style w:type="paragraph" w:customStyle="1" w:styleId="B5">
    <w:name w:val="B5"/>
    <w:basedOn w:val="List5"/>
  </w:style>
  <w:style w:type="paragraph" w:styleId="Footer">
    <w:name w:val="footer"/>
    <w:basedOn w:val="Header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Pr>
      <w:rFonts w:ascii="Arial" w:hAnsi="Arial"/>
      <w:noProof/>
      <w:sz w:val="24"/>
      <w:lang w:val="en-GB" w:eastAsia="en-US"/>
    </w:rPr>
  </w:style>
  <w:style w:type="character" w:styleId="Hyperlink">
    <w:name w:val="Hyperlink"/>
    <w:rPr>
      <w:color w:val="0000FF"/>
      <w:u w:val="single"/>
    </w:rPr>
  </w:style>
  <w:style w:type="character" w:styleId="CommentReference">
    <w:name w:val="annotation reference"/>
    <w:semiHidden/>
    <w:rPr>
      <w:sz w:val="16"/>
    </w:rPr>
  </w:style>
  <w:style w:type="paragraph" w:styleId="CommentText">
    <w:name w:val="annotation text"/>
    <w:basedOn w:val="Normal"/>
    <w:semiHidden/>
  </w:style>
  <w:style w:type="character" w:styleId="FollowedHyperlink">
    <w:name w:val="FollowedHyperlink"/>
    <w:rPr>
      <w:color w:val="800080"/>
      <w:u w:val="single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semiHidden/>
    <w:rPr>
      <w:b/>
      <w:bCs/>
    </w:rPr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 w:cs="Tahoma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Pr>
      <w:rFonts w:ascii="Arial" w:hAnsi="Arial"/>
      <w:b/>
      <w:noProof/>
      <w:sz w:val="18"/>
      <w:lang w:val="en-GB" w:eastAsia="en-US"/>
    </w:rPr>
  </w:style>
  <w:style w:type="character" w:customStyle="1" w:styleId="NOChar">
    <w:name w:val="NO Char"/>
    <w:link w:val="NO"/>
    <w:qFormat/>
    <w:locked/>
    <w:rPr>
      <w:rFonts w:ascii="Times New Roman" w:hAnsi="Times New Roman"/>
      <w:lang w:val="en-GB" w:eastAsia="en-US"/>
    </w:rPr>
  </w:style>
  <w:style w:type="character" w:customStyle="1" w:styleId="B1Char">
    <w:name w:val="B1 Char"/>
    <w:link w:val="B1"/>
    <w:qFormat/>
    <w:rPr>
      <w:rFonts w:ascii="Times New Roman" w:hAnsi="Times New Roman"/>
      <w:lang w:val="en-GB" w:eastAsia="en-US"/>
    </w:rPr>
  </w:style>
  <w:style w:type="paragraph" w:styleId="Revision">
    <w:name w:val="Revision"/>
    <w:hidden/>
    <w:uiPriority w:val="99"/>
    <w:semiHidden/>
    <w:rPr>
      <w:rFonts w:ascii="Times New Roman" w:hAnsi="Times New Roman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2016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75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492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954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2.xml"/><Relationship Id="rId18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17" Type="http://schemas.microsoft.com/office/2011/relationships/people" Target="people.xml"/><Relationship Id="rId2" Type="http://schemas.openxmlformats.org/officeDocument/2006/relationships/customXml" Target="../customXml/item1.xml"/><Relationship Id="rId16" Type="http://schemas.openxmlformats.org/officeDocument/2006/relationships/fontTable" Target="fontTable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hyperlink" Target="http://www.3gpp.org/ftp/Specs/html-info/21900.htm" TargetMode="External"/><Relationship Id="rId5" Type="http://schemas.openxmlformats.org/officeDocument/2006/relationships/settings" Target="settings.xml"/><Relationship Id="rId15" Type="http://schemas.openxmlformats.org/officeDocument/2006/relationships/header" Target="header4.xml"/><Relationship Id="rId10" Type="http://schemas.openxmlformats.org/officeDocument/2006/relationships/hyperlink" Target="http://www.3gpp.org/Change-Requests" TargetMode="External"/><Relationship Id="rId4" Type="http://schemas.openxmlformats.org/officeDocument/2006/relationships/styles" Target="styles.xml"/><Relationship Id="rId9" Type="http://schemas.openxmlformats.org/officeDocument/2006/relationships/hyperlink" Target="http://www.3gpp.org/3G_Specs/CRs.htm" TargetMode="External"/><Relationship Id="rId14" Type="http://schemas.openxmlformats.org/officeDocument/2006/relationships/header" Target="header3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B706F91-0190-4320-8CA2-902AEB3B42C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11</TotalTime>
  <Pages>2</Pages>
  <Words>518</Words>
  <Characters>2955</Characters>
  <Application>Microsoft Office Word</Application>
  <DocSecurity>0</DocSecurity>
  <Lines>24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3467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r3</cp:lastModifiedBy>
  <cp:revision>4</cp:revision>
  <cp:lastPrinted>1900-01-01T05:00:00Z</cp:lastPrinted>
  <dcterms:created xsi:type="dcterms:W3CDTF">2022-02-16T10:12:00Z</dcterms:created>
  <dcterms:modified xsi:type="dcterms:W3CDTF">2022-02-16T10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</Properties>
</file>